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29423" w14:textId="77777777" w:rsidR="00A70F80" w:rsidRPr="006D78B6" w:rsidRDefault="00A70F80" w:rsidP="00A70F80">
      <w:pPr>
        <w:spacing w:line="276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fldChar w:fldCharType="begin">
          <w:ffData>
            <w:name w:val="Text3"/>
            <w:enabled/>
            <w:calcOnExit w:val="0"/>
            <w:textInput>
              <w:default w:val="[Insert Title]"/>
            </w:textInput>
          </w:ffData>
        </w:fldChar>
      </w:r>
      <w:bookmarkStart w:id="0" w:name="Text3"/>
      <w:r>
        <w:rPr>
          <w:b/>
          <w:bCs/>
          <w:sz w:val="24"/>
          <w:szCs w:val="24"/>
        </w:rPr>
        <w:instrText xml:space="preserve"> FORMTEXT </w:instrText>
      </w:r>
      <w:r>
        <w:rPr>
          <w:b/>
          <w:bCs/>
          <w:sz w:val="24"/>
          <w:szCs w:val="24"/>
        </w:rPr>
      </w:r>
      <w:r>
        <w:rPr>
          <w:b/>
          <w:bCs/>
          <w:sz w:val="24"/>
          <w:szCs w:val="24"/>
        </w:rPr>
        <w:fldChar w:fldCharType="separate"/>
      </w:r>
      <w:r>
        <w:rPr>
          <w:b/>
          <w:bCs/>
          <w:noProof/>
          <w:sz w:val="24"/>
          <w:szCs w:val="24"/>
        </w:rPr>
        <w:t>[Insert Title]</w:t>
      </w:r>
      <w:r>
        <w:rPr>
          <w:b/>
          <w:bCs/>
          <w:sz w:val="24"/>
          <w:szCs w:val="24"/>
        </w:rPr>
        <w:fldChar w:fldCharType="end"/>
      </w:r>
      <w:bookmarkEnd w:id="0"/>
      <w:r w:rsidRPr="006D78B6">
        <w:rPr>
          <w:b/>
          <w:bCs/>
          <w:sz w:val="24"/>
          <w:szCs w:val="24"/>
        </w:rPr>
        <w:t xml:space="preserve"> by </w:t>
      </w:r>
      <w:r>
        <w:rPr>
          <w:b/>
          <w:bCs/>
          <w:sz w:val="24"/>
          <w:szCs w:val="24"/>
        </w:rPr>
        <w:fldChar w:fldCharType="begin">
          <w:ffData>
            <w:name w:val="Text4"/>
            <w:enabled/>
            <w:calcOnExit w:val="0"/>
            <w:textInput>
              <w:default w:val="[Insert your name]"/>
            </w:textInput>
          </w:ffData>
        </w:fldChar>
      </w:r>
      <w:bookmarkStart w:id="1" w:name="Text4"/>
      <w:r>
        <w:rPr>
          <w:b/>
          <w:bCs/>
          <w:sz w:val="24"/>
          <w:szCs w:val="24"/>
        </w:rPr>
        <w:instrText xml:space="preserve"> FORMTEXT </w:instrText>
      </w:r>
      <w:r>
        <w:rPr>
          <w:b/>
          <w:bCs/>
          <w:sz w:val="24"/>
          <w:szCs w:val="24"/>
        </w:rPr>
      </w:r>
      <w:r>
        <w:rPr>
          <w:b/>
          <w:bCs/>
          <w:sz w:val="24"/>
          <w:szCs w:val="24"/>
        </w:rPr>
        <w:fldChar w:fldCharType="separate"/>
      </w:r>
      <w:r>
        <w:rPr>
          <w:b/>
          <w:bCs/>
          <w:noProof/>
          <w:sz w:val="24"/>
          <w:szCs w:val="24"/>
        </w:rPr>
        <w:t>[Insert your name]</w:t>
      </w:r>
      <w:r>
        <w:rPr>
          <w:b/>
          <w:bCs/>
          <w:sz w:val="24"/>
          <w:szCs w:val="24"/>
        </w:rPr>
        <w:fldChar w:fldCharType="end"/>
      </w:r>
      <w:bookmarkEnd w:id="1"/>
      <w:r w:rsidRPr="006D78B6">
        <w:rPr>
          <w:sz w:val="24"/>
          <w:szCs w:val="24"/>
        </w:rPr>
        <w:t xml:space="preserve"> (</w:t>
      </w:r>
      <w:r>
        <w:rPr>
          <w:sz w:val="24"/>
          <w:szCs w:val="24"/>
        </w:rPr>
        <w:fldChar w:fldCharType="begin">
          <w:ffData>
            <w:name w:val="Text5"/>
            <w:enabled/>
            <w:calcOnExit w:val="0"/>
            <w:textInput>
              <w:default w:val="DATE"/>
            </w:textInput>
          </w:ffData>
        </w:fldChar>
      </w:r>
      <w:bookmarkStart w:id="2" w:name="Text5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DATE</w:t>
      </w:r>
      <w:r>
        <w:rPr>
          <w:sz w:val="24"/>
          <w:szCs w:val="24"/>
        </w:rPr>
        <w:fldChar w:fldCharType="end"/>
      </w:r>
      <w:bookmarkEnd w:id="2"/>
      <w:r w:rsidRPr="006D78B6">
        <w:rPr>
          <w:sz w:val="24"/>
          <w:szCs w:val="24"/>
        </w:rPr>
        <w:t xml:space="preserve">) </w:t>
      </w:r>
    </w:p>
    <w:p w14:paraId="2FCAA65F" w14:textId="5A8C8316" w:rsidR="00740499" w:rsidRDefault="00996216" w:rsidP="007460A7">
      <w:pPr>
        <w:spacing w:line="276" w:lineRule="auto"/>
        <w:jc w:val="both"/>
      </w:pPr>
      <w:r>
        <w:t xml:space="preserve">We are delighted that you have decided to write a briefing for SOAS </w:t>
      </w:r>
      <w:r w:rsidR="006D6517">
        <w:t>I</w:t>
      </w:r>
      <w:r>
        <w:t>COP</w:t>
      </w:r>
      <w:r w:rsidR="004F273D">
        <w:t xml:space="preserve">. </w:t>
      </w:r>
      <w:r w:rsidR="00D16768">
        <w:t>Your briefing</w:t>
      </w:r>
      <w:r w:rsidR="0059293D">
        <w:t xml:space="preserve"> will </w:t>
      </w:r>
      <w:r w:rsidR="00D16768">
        <w:t xml:space="preserve">reach the inboxes of </w:t>
      </w:r>
      <w:r w:rsidR="0059293D">
        <w:t xml:space="preserve">all MPs and all peers (c 1,000 influential people), unless you prefer a targeted approach concentrating on a few. </w:t>
      </w:r>
      <w:r w:rsidR="004F273D">
        <w:t xml:space="preserve">Please follow the instructions </w:t>
      </w:r>
      <w:r w:rsidR="00D16768">
        <w:t xml:space="preserve">below </w:t>
      </w:r>
      <w:r w:rsidR="004F273D">
        <w:t xml:space="preserve">and send </w:t>
      </w:r>
      <w:r w:rsidR="00CE5113">
        <w:t xml:space="preserve">your completed briefing to </w:t>
      </w:r>
      <w:hyperlink r:id="rId8" w:history="1">
        <w:r w:rsidR="00CE5113" w:rsidRPr="0049147B">
          <w:rPr>
            <w:rStyle w:val="Hyperlink"/>
          </w:rPr>
          <w:t>rw52@soas.ac.uk</w:t>
        </w:r>
      </w:hyperlink>
      <w:r w:rsidR="00740499">
        <w:t>.</w:t>
      </w:r>
      <w:r w:rsidR="00350E7B">
        <w:t xml:space="preserve"> </w:t>
      </w:r>
    </w:p>
    <w:p w14:paraId="60BBB791" w14:textId="6AAB655B" w:rsidR="00260561" w:rsidRDefault="00740499" w:rsidP="007460A7">
      <w:pPr>
        <w:spacing w:line="276" w:lineRule="auto"/>
        <w:jc w:val="both"/>
      </w:pPr>
      <w:r>
        <w:t>Please</w:t>
      </w:r>
      <w:r w:rsidR="00267B31">
        <w:t xml:space="preserve"> keep the current font </w:t>
      </w:r>
      <w:r w:rsidR="0059293D">
        <w:t xml:space="preserve">and size </w:t>
      </w:r>
      <w:r w:rsidR="00D16768">
        <w:t xml:space="preserve">(Calibri (body), 11) </w:t>
      </w:r>
      <w:r w:rsidR="00267B31">
        <w:t>and spacing</w:t>
      </w:r>
      <w:r w:rsidR="00D16768">
        <w:t>,</w:t>
      </w:r>
      <w:r w:rsidR="00267B31">
        <w:t xml:space="preserve"> and</w:t>
      </w:r>
      <w:r>
        <w:t xml:space="preserve"> do not exceed one page – </w:t>
      </w:r>
      <w:r w:rsidR="00260561">
        <w:t xml:space="preserve">this is to </w:t>
      </w:r>
      <w:r w:rsidR="00E85300">
        <w:t>help</w:t>
      </w:r>
      <w:r w:rsidR="00260561">
        <w:t xml:space="preserve"> busy parliamentarians take the time to read your </w:t>
      </w:r>
      <w:r w:rsidR="00526C49">
        <w:t>briefing</w:t>
      </w:r>
      <w:r w:rsidR="00260561">
        <w:t>.</w:t>
      </w:r>
    </w:p>
    <w:p w14:paraId="675114D5" w14:textId="18D7E2E6" w:rsidR="003400C9" w:rsidRDefault="003400C9" w:rsidP="007460A7">
      <w:pPr>
        <w:spacing w:line="276" w:lineRule="auto"/>
        <w:jc w:val="both"/>
      </w:pPr>
      <w:r>
        <w:t xml:space="preserve">You can use subheadings </w:t>
      </w:r>
      <w:r w:rsidR="00D16768">
        <w:t xml:space="preserve">and embolden </w:t>
      </w:r>
      <w:r w:rsidR="008E39F0">
        <w:t xml:space="preserve">text to </w:t>
      </w:r>
      <w:r w:rsidR="00D16768">
        <w:t xml:space="preserve">emphasise </w:t>
      </w:r>
      <w:r w:rsidR="008E39F0">
        <w:t>your points</w:t>
      </w:r>
      <w:r w:rsidR="00D16768">
        <w:t>;</w:t>
      </w:r>
      <w:r w:rsidR="008E39F0">
        <w:t xml:space="preserve"> please have a look at other </w:t>
      </w:r>
      <w:hyperlink r:id="rId9" w:history="1">
        <w:r w:rsidR="008E39F0" w:rsidRPr="00AC5766">
          <w:rPr>
            <w:rStyle w:val="Hyperlink"/>
          </w:rPr>
          <w:t xml:space="preserve">briefings on </w:t>
        </w:r>
        <w:r w:rsidR="00E85300">
          <w:rPr>
            <w:rStyle w:val="Hyperlink"/>
          </w:rPr>
          <w:t>our</w:t>
        </w:r>
        <w:r w:rsidR="00E85300" w:rsidRPr="00AC5766">
          <w:rPr>
            <w:rStyle w:val="Hyperlink"/>
          </w:rPr>
          <w:t xml:space="preserve"> </w:t>
        </w:r>
        <w:r w:rsidR="008E39F0" w:rsidRPr="00AC5766">
          <w:rPr>
            <w:rStyle w:val="Hyperlink"/>
          </w:rPr>
          <w:t>website</w:t>
        </w:r>
      </w:hyperlink>
      <w:r w:rsidR="008E39F0">
        <w:t xml:space="preserve"> </w:t>
      </w:r>
      <w:r w:rsidR="00D16768">
        <w:t xml:space="preserve">for examples of </w:t>
      </w:r>
      <w:r w:rsidR="008E39F0">
        <w:t xml:space="preserve">what is expected. </w:t>
      </w:r>
    </w:p>
    <w:p w14:paraId="008D526D" w14:textId="2D2848B4" w:rsidR="0059293D" w:rsidRDefault="00D16768" w:rsidP="0059293D">
      <w:pPr>
        <w:spacing w:line="276" w:lineRule="auto"/>
        <w:jc w:val="both"/>
      </w:pPr>
      <w:r>
        <w:t>Advice</w:t>
      </w:r>
      <w:r w:rsidR="0059293D">
        <w:t xml:space="preserve">: </w:t>
      </w:r>
    </w:p>
    <w:p w14:paraId="664FBDCD" w14:textId="7D79EF3D" w:rsidR="0059293D" w:rsidRDefault="0059293D" w:rsidP="00E85300">
      <w:pPr>
        <w:pStyle w:val="ListParagraph"/>
        <w:numPr>
          <w:ilvl w:val="0"/>
          <w:numId w:val="1"/>
        </w:numPr>
        <w:spacing w:line="276" w:lineRule="auto"/>
        <w:jc w:val="both"/>
      </w:pPr>
      <w:r>
        <w:t xml:space="preserve">Imagine your reader knows little about the subject; this is probably </w:t>
      </w:r>
      <w:proofErr w:type="gramStart"/>
      <w:r>
        <w:t>true</w:t>
      </w:r>
      <w:proofErr w:type="gramEnd"/>
    </w:p>
    <w:p w14:paraId="64B06B1A" w14:textId="49DBECCC" w:rsidR="0059293D" w:rsidRDefault="0059293D" w:rsidP="00E85300">
      <w:pPr>
        <w:pStyle w:val="ListParagraph"/>
        <w:numPr>
          <w:ilvl w:val="0"/>
          <w:numId w:val="1"/>
        </w:numPr>
        <w:spacing w:line="276" w:lineRule="auto"/>
        <w:jc w:val="both"/>
      </w:pPr>
      <w:r>
        <w:t>Please use non-technical language</w:t>
      </w:r>
    </w:p>
    <w:p w14:paraId="6A7FF2ED" w14:textId="1F91AE01" w:rsidR="0059293D" w:rsidRDefault="0059293D" w:rsidP="00E85300">
      <w:pPr>
        <w:pStyle w:val="ListParagraph"/>
        <w:numPr>
          <w:ilvl w:val="0"/>
          <w:numId w:val="1"/>
        </w:numPr>
        <w:spacing w:line="276" w:lineRule="auto"/>
        <w:jc w:val="both"/>
      </w:pPr>
      <w:r>
        <w:t>Keep sentences short</w:t>
      </w:r>
      <w:r w:rsidR="00E85300">
        <w:t xml:space="preserve"> (t</w:t>
      </w:r>
      <w:r w:rsidR="008D0879">
        <w:t xml:space="preserve">his also makes it easier to record and listen to) </w:t>
      </w:r>
    </w:p>
    <w:p w14:paraId="31F64410" w14:textId="000B4627" w:rsidR="0059293D" w:rsidRDefault="0059293D" w:rsidP="00E85300">
      <w:pPr>
        <w:pStyle w:val="ListParagraph"/>
        <w:numPr>
          <w:ilvl w:val="0"/>
          <w:numId w:val="1"/>
        </w:numPr>
        <w:spacing w:line="276" w:lineRule="auto"/>
        <w:jc w:val="both"/>
      </w:pPr>
      <w:r>
        <w:t>Make</w:t>
      </w:r>
      <w:r w:rsidR="00E85300">
        <w:t xml:space="preserve"> three to</w:t>
      </w:r>
      <w:r>
        <w:t xml:space="preserve"> five</w:t>
      </w:r>
      <w:r w:rsidR="008D0879">
        <w:t xml:space="preserve"> </w:t>
      </w:r>
      <w:r w:rsidR="00E85300">
        <w:t>m</w:t>
      </w:r>
      <w:r>
        <w:t>ain points and finish with three recommended actions</w:t>
      </w:r>
      <w:r w:rsidR="008D0879">
        <w:t>.</w:t>
      </w:r>
      <w:r>
        <w:t xml:space="preserve"> </w:t>
      </w:r>
    </w:p>
    <w:p w14:paraId="5B8CF6B4" w14:textId="153C1F80" w:rsidR="00765847" w:rsidRDefault="00214232">
      <w:pPr>
        <w:spacing w:line="276" w:lineRule="auto"/>
        <w:jc w:val="both"/>
      </w:pPr>
      <w:r>
        <w:t>You will find plenty of advice on writing briefings online,</w:t>
      </w:r>
      <w:r w:rsidR="00320FD9">
        <w:t xml:space="preserve"> including via this link </w:t>
      </w:r>
      <w:hyperlink r:id="rId10" w:history="1">
        <w:r w:rsidR="00320FD9" w:rsidRPr="0049147B">
          <w:rPr>
            <w:rStyle w:val="Hyperlink"/>
          </w:rPr>
          <w:t>https://www.parliament.uk/mps-lords-and-offices/offices/bicameral/post/about-post/writing-a-policy-brief/</w:t>
        </w:r>
      </w:hyperlink>
      <w:r w:rsidR="00320FD9">
        <w:t xml:space="preserve"> </w:t>
      </w:r>
    </w:p>
    <w:p w14:paraId="616E629E" w14:textId="77777777" w:rsidR="00765847" w:rsidRDefault="00765847" w:rsidP="00765847">
      <w:pPr>
        <w:spacing w:after="0" w:line="276" w:lineRule="auto"/>
        <w:jc w:val="both"/>
        <w:rPr>
          <w:b/>
          <w:bCs/>
        </w:rPr>
      </w:pPr>
      <w:r w:rsidRPr="00E42013">
        <w:rPr>
          <w:b/>
          <w:bCs/>
        </w:rPr>
        <w:t xml:space="preserve">Selected </w:t>
      </w:r>
      <w:r>
        <w:rPr>
          <w:b/>
          <w:bCs/>
        </w:rPr>
        <w:t>R</w:t>
      </w:r>
      <w:r w:rsidRPr="00E42013">
        <w:rPr>
          <w:b/>
          <w:bCs/>
        </w:rPr>
        <w:t>eferences</w:t>
      </w:r>
      <w:r>
        <w:rPr>
          <w:b/>
          <w:bCs/>
        </w:rPr>
        <w:t xml:space="preserve"> and Resources</w:t>
      </w:r>
    </w:p>
    <w:p w14:paraId="62CA371D" w14:textId="26319EFF" w:rsidR="00765847" w:rsidRDefault="00765847" w:rsidP="00765847">
      <w:pPr>
        <w:spacing w:after="0" w:line="276" w:lineRule="auto"/>
        <w:jc w:val="both"/>
      </w:pPr>
      <w:r>
        <w:t>Please provide relevant links to further resources here.</w:t>
      </w:r>
    </w:p>
    <w:p w14:paraId="5F0517C9" w14:textId="284EBB40" w:rsidR="00765847" w:rsidRDefault="00765847" w:rsidP="00765847">
      <w:pPr>
        <w:spacing w:after="0" w:line="276" w:lineRule="auto"/>
        <w:jc w:val="both"/>
      </w:pPr>
      <w:r>
        <w:t xml:space="preserve">If you don’t want to add further references and resources, then simply delete this title and section.    </w:t>
      </w:r>
    </w:p>
    <w:p w14:paraId="6F724F74" w14:textId="77777777" w:rsidR="00765847" w:rsidRDefault="00765847" w:rsidP="00E85300">
      <w:pPr>
        <w:spacing w:after="0" w:line="276" w:lineRule="auto"/>
        <w:jc w:val="both"/>
      </w:pPr>
    </w:p>
    <w:p w14:paraId="36ED8D48" w14:textId="58AD6757" w:rsidR="00765847" w:rsidRDefault="00765847" w:rsidP="00765847">
      <w:pPr>
        <w:spacing w:line="276" w:lineRule="auto"/>
        <w:jc w:val="both"/>
      </w:pPr>
      <w:r>
        <w:t>You should also add your contact details as indicated in the footer of this page.</w:t>
      </w:r>
    </w:p>
    <w:p w14:paraId="4E3E60E1" w14:textId="4A7E05F4" w:rsidR="006C7DFD" w:rsidRDefault="006C0143" w:rsidP="007460A7">
      <w:pPr>
        <w:spacing w:line="276" w:lineRule="auto"/>
        <w:jc w:val="both"/>
      </w:pPr>
      <w:r>
        <w:t xml:space="preserve">After receiving your briefing, the team will review it and get back to you with any necessary changes. If you are a student, please seek the support of your tutor or supervisor and cc them in on any correspondence to us. </w:t>
      </w:r>
      <w:r w:rsidR="008D0879">
        <w:t>S</w:t>
      </w:r>
      <w:r>
        <w:t>enior academics might like to use this opportunity to engage a student by copying them in and asking them to lead on the editing process before sign</w:t>
      </w:r>
      <w:r w:rsidR="00765847">
        <w:t>ing</w:t>
      </w:r>
      <w:r>
        <w:t xml:space="preserve"> the briefing </w:t>
      </w:r>
      <w:r w:rsidR="00765847">
        <w:t xml:space="preserve">off </w:t>
      </w:r>
      <w:r>
        <w:t xml:space="preserve">for </w:t>
      </w:r>
      <w:r w:rsidR="00585C65">
        <w:t>us to review/ disseminate</w:t>
      </w:r>
      <w:r>
        <w:t>.</w:t>
      </w:r>
    </w:p>
    <w:p w14:paraId="7F956162" w14:textId="77777777" w:rsidR="006C0143" w:rsidRDefault="006C0143" w:rsidP="007460A7">
      <w:pPr>
        <w:spacing w:line="276" w:lineRule="auto"/>
        <w:jc w:val="both"/>
      </w:pPr>
    </w:p>
    <w:p w14:paraId="65EB23DE" w14:textId="01674815" w:rsidR="00683DF0" w:rsidRDefault="00683DF0" w:rsidP="00683DF0">
      <w:pPr>
        <w:spacing w:after="0" w:line="276" w:lineRule="auto"/>
        <w:jc w:val="both"/>
      </w:pPr>
    </w:p>
    <w:sectPr w:rsidR="00683DF0" w:rsidSect="00D379E4">
      <w:headerReference w:type="default" r:id="rId11"/>
      <w:footerReference w:type="default" r:id="rId12"/>
      <w:pgSz w:w="11906" w:h="16838"/>
      <w:pgMar w:top="1440" w:right="1440" w:bottom="1440" w:left="144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9B8CC" w14:textId="77777777" w:rsidR="00A4777F" w:rsidRDefault="00A4777F" w:rsidP="00D379E4">
      <w:pPr>
        <w:spacing w:after="0" w:line="240" w:lineRule="auto"/>
      </w:pPr>
      <w:r>
        <w:separator/>
      </w:r>
    </w:p>
  </w:endnote>
  <w:endnote w:type="continuationSeparator" w:id="0">
    <w:p w14:paraId="0C631BA2" w14:textId="77777777" w:rsidR="00A4777F" w:rsidRDefault="00A4777F" w:rsidP="00D379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21AB0" w14:textId="6A7800C4" w:rsidR="00484F15" w:rsidRPr="00E85300" w:rsidRDefault="00484F15" w:rsidP="00696A4C">
    <w:pPr>
      <w:pStyle w:val="Footer"/>
      <w:rPr>
        <w:sz w:val="20"/>
        <w:szCs w:val="20"/>
      </w:rPr>
    </w:pPr>
    <w:r w:rsidRPr="00E85300">
      <w:rPr>
        <w:sz w:val="20"/>
        <w:szCs w:val="20"/>
      </w:rPr>
      <w:t>Visit our website for further briefings (</w:t>
    </w:r>
    <w:hyperlink r:id="rId1" w:history="1">
      <w:r w:rsidR="00F70191" w:rsidRPr="00E85300">
        <w:rPr>
          <w:rStyle w:val="Hyperlink"/>
          <w:sz w:val="20"/>
          <w:szCs w:val="20"/>
        </w:rPr>
        <w:t>https://blogs.soas.ac.uk/cop/</w:t>
      </w:r>
    </w:hyperlink>
    <w:r w:rsidR="00F70191" w:rsidRPr="00E85300">
      <w:rPr>
        <w:sz w:val="20"/>
        <w:szCs w:val="20"/>
      </w:rPr>
      <w:t>)</w:t>
    </w:r>
    <w:r w:rsidRPr="00E85300">
      <w:rPr>
        <w:sz w:val="20"/>
        <w:szCs w:val="20"/>
      </w:rPr>
      <w:t xml:space="preserve">. If you would like a personal briefing or clarification on any of the issues raised here, please contact the author at </w:t>
    </w:r>
    <w:r w:rsidR="00C06B2F" w:rsidRPr="00E85300">
      <w:rPr>
        <w:sz w:val="20"/>
        <w:szCs w:val="20"/>
      </w:rPr>
      <w:t>[PLEASE INSERT YOUR EMAIL ADDESSS AND/OR PHONE NUMBER HERE]</w:t>
    </w:r>
    <w:r w:rsidRPr="00E85300">
      <w:rPr>
        <w:sz w:val="20"/>
        <w:szCs w:val="20"/>
      </w:rPr>
      <w:t xml:space="preserve">. Do contact Professor Alison Scott-Baumann and her team for further briefings and access to other experts </w:t>
    </w:r>
    <w:hyperlink r:id="rId2" w:history="1">
      <w:r w:rsidR="00C06B2F" w:rsidRPr="00E85300">
        <w:rPr>
          <w:rStyle w:val="Hyperlink"/>
          <w:sz w:val="20"/>
          <w:szCs w:val="20"/>
        </w:rPr>
        <w:t>as150@soas.ac.uk</w:t>
      </w:r>
    </w:hyperlink>
    <w:r w:rsidR="00A61830" w:rsidRPr="00E85300">
      <w:rPr>
        <w:sz w:val="20"/>
        <w:szCs w:val="20"/>
      </w:rPr>
      <w:t xml:space="preserve">. </w:t>
    </w:r>
  </w:p>
  <w:p w14:paraId="1E3E38D4" w14:textId="72C59D0C" w:rsidR="00003FFB" w:rsidRPr="00E85300" w:rsidRDefault="00003FFB" w:rsidP="00003FFB">
    <w:pPr>
      <w:pStyle w:val="Footer"/>
      <w:rPr>
        <w:sz w:val="20"/>
        <w:szCs w:val="20"/>
      </w:rPr>
    </w:pPr>
    <w:r w:rsidRPr="00E85300">
      <w:rPr>
        <w:sz w:val="20"/>
        <w:szCs w:val="20"/>
      </w:rPr>
      <w:t xml:space="preserve"> </w:t>
    </w:r>
    <w:r w:rsidRPr="00E85300">
      <w:rPr>
        <w:i/>
        <w:iCs/>
        <w:sz w:val="20"/>
        <w:szCs w:val="20"/>
      </w:rPr>
      <w:t xml:space="preserve">The views expressed in SOAS </w:t>
    </w:r>
    <w:r w:rsidR="006D6517" w:rsidRPr="00E85300">
      <w:rPr>
        <w:i/>
        <w:iCs/>
        <w:sz w:val="20"/>
        <w:szCs w:val="20"/>
      </w:rPr>
      <w:t>I</w:t>
    </w:r>
    <w:r w:rsidRPr="00E85300">
      <w:rPr>
        <w:i/>
        <w:iCs/>
        <w:sz w:val="20"/>
        <w:szCs w:val="20"/>
      </w:rPr>
      <w:t>COP Briefings are those of the authors and do not necessarily represent those of SOA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74681" w14:textId="77777777" w:rsidR="00A4777F" w:rsidRDefault="00A4777F" w:rsidP="00D379E4">
      <w:pPr>
        <w:spacing w:after="0" w:line="240" w:lineRule="auto"/>
      </w:pPr>
      <w:r>
        <w:separator/>
      </w:r>
    </w:p>
  </w:footnote>
  <w:footnote w:type="continuationSeparator" w:id="0">
    <w:p w14:paraId="17B16B92" w14:textId="77777777" w:rsidR="00A4777F" w:rsidRDefault="00A4777F" w:rsidP="00D379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53BD6" w14:textId="3926059B" w:rsidR="00735942" w:rsidRDefault="00D2367F" w:rsidP="006B2E1F">
    <w:pPr>
      <w:pStyle w:val="Header"/>
      <w:rPr>
        <w:sz w:val="44"/>
        <w:szCs w:val="44"/>
      </w:rPr>
    </w:pPr>
    <w:r>
      <w:rPr>
        <w:noProof/>
        <w:sz w:val="44"/>
        <w:szCs w:val="44"/>
        <w:lang w:eastAsia="zh-CN"/>
      </w:rPr>
      <w:drawing>
        <wp:anchor distT="0" distB="0" distL="114300" distR="114300" simplePos="0" relativeHeight="251657728" behindDoc="1" locked="0" layoutInCell="1" allowOverlap="1" wp14:anchorId="62248FF9" wp14:editId="6E921ED0">
          <wp:simplePos x="0" y="0"/>
          <wp:positionH relativeFrom="margin">
            <wp:posOffset>3994150</wp:posOffset>
          </wp:positionH>
          <wp:positionV relativeFrom="paragraph">
            <wp:posOffset>-209815</wp:posOffset>
          </wp:positionV>
          <wp:extent cx="1766117" cy="795805"/>
          <wp:effectExtent l="0" t="0" r="5715" b="4445"/>
          <wp:wrapNone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851" t="32918" r="13932" b="33640"/>
                  <a:stretch/>
                </pic:blipFill>
                <pic:spPr bwMode="auto">
                  <a:xfrm>
                    <a:off x="0" y="0"/>
                    <a:ext cx="1766117" cy="7958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5942">
      <w:rPr>
        <w:sz w:val="44"/>
        <w:szCs w:val="44"/>
      </w:rPr>
      <w:t>S</w:t>
    </w:r>
    <w:r w:rsidR="00735942" w:rsidRPr="00D379E4">
      <w:rPr>
        <w:sz w:val="44"/>
        <w:szCs w:val="44"/>
      </w:rPr>
      <w:t xml:space="preserve">OAS </w:t>
    </w:r>
    <w:r w:rsidR="006D6517">
      <w:rPr>
        <w:sz w:val="44"/>
        <w:szCs w:val="44"/>
      </w:rPr>
      <w:t>I</w:t>
    </w:r>
    <w:r w:rsidR="00735942" w:rsidRPr="00D379E4">
      <w:rPr>
        <w:sz w:val="44"/>
        <w:szCs w:val="44"/>
      </w:rPr>
      <w:t>COP Policy Briefings</w:t>
    </w:r>
    <w:r w:rsidR="00735942">
      <w:rPr>
        <w:sz w:val="44"/>
        <w:szCs w:val="44"/>
      </w:rPr>
      <w:t xml:space="preserve"> </w:t>
    </w:r>
    <w:r w:rsidR="00DC7CFE">
      <w:rPr>
        <w:sz w:val="44"/>
        <w:szCs w:val="44"/>
      </w:rPr>
      <w:tab/>
    </w:r>
  </w:p>
  <w:p w14:paraId="04423480" w14:textId="3D8DF8C1" w:rsidR="00005753" w:rsidRPr="00735942" w:rsidRDefault="00B349BF" w:rsidP="00B349BF">
    <w:pPr>
      <w:pStyle w:val="Header"/>
      <w:pBdr>
        <w:bottom w:val="single" w:sz="12" w:space="1" w:color="auto"/>
      </w:pBdr>
      <w:rPr>
        <w:sz w:val="28"/>
        <w:szCs w:val="28"/>
      </w:rPr>
    </w:pPr>
    <w:r w:rsidRPr="00B349BF">
      <w:rPr>
        <w:sz w:val="28"/>
        <w:szCs w:val="28"/>
      </w:rPr>
      <w:t>To Inform Government and Parliamentary Debate</w:t>
    </w:r>
    <w:r w:rsidR="00DF5940">
      <w:rPr>
        <w:sz w:val="28"/>
        <w:szCs w:val="28"/>
      </w:rPr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0859FD"/>
    <w:multiLevelType w:val="hybridMultilevel"/>
    <w:tmpl w:val="BCE8B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MjOzsDQwNDM0MDFS0lEKTi0uzszPAykwrAUAchssTSwAAAA="/>
  </w:docVars>
  <w:rsids>
    <w:rsidRoot w:val="00D379E4"/>
    <w:rsid w:val="000004C3"/>
    <w:rsid w:val="00000DF9"/>
    <w:rsid w:val="00003FFB"/>
    <w:rsid w:val="00005753"/>
    <w:rsid w:val="00022419"/>
    <w:rsid w:val="00070EBC"/>
    <w:rsid w:val="00090665"/>
    <w:rsid w:val="000B09E7"/>
    <w:rsid w:val="000C4D59"/>
    <w:rsid w:val="001936A8"/>
    <w:rsid w:val="001C0A03"/>
    <w:rsid w:val="001D3E24"/>
    <w:rsid w:val="00214232"/>
    <w:rsid w:val="00217D2F"/>
    <w:rsid w:val="00232A31"/>
    <w:rsid w:val="00260561"/>
    <w:rsid w:val="00261627"/>
    <w:rsid w:val="002665C7"/>
    <w:rsid w:val="00267B31"/>
    <w:rsid w:val="00273361"/>
    <w:rsid w:val="0028299D"/>
    <w:rsid w:val="002830A9"/>
    <w:rsid w:val="002830D3"/>
    <w:rsid w:val="002831D1"/>
    <w:rsid w:val="002A1964"/>
    <w:rsid w:val="002B5910"/>
    <w:rsid w:val="002F1EDA"/>
    <w:rsid w:val="00320AA5"/>
    <w:rsid w:val="00320FD9"/>
    <w:rsid w:val="003400C9"/>
    <w:rsid w:val="00350E7B"/>
    <w:rsid w:val="00373E40"/>
    <w:rsid w:val="0038093D"/>
    <w:rsid w:val="00394F3A"/>
    <w:rsid w:val="003F7D52"/>
    <w:rsid w:val="00420CDE"/>
    <w:rsid w:val="00425D66"/>
    <w:rsid w:val="00427ED5"/>
    <w:rsid w:val="00472D7C"/>
    <w:rsid w:val="00484F15"/>
    <w:rsid w:val="00497B9E"/>
    <w:rsid w:val="004F273D"/>
    <w:rsid w:val="004F6892"/>
    <w:rsid w:val="00503DEF"/>
    <w:rsid w:val="00513D08"/>
    <w:rsid w:val="00526C49"/>
    <w:rsid w:val="00543891"/>
    <w:rsid w:val="00546468"/>
    <w:rsid w:val="005558B2"/>
    <w:rsid w:val="00556043"/>
    <w:rsid w:val="005669A0"/>
    <w:rsid w:val="00572615"/>
    <w:rsid w:val="00585C65"/>
    <w:rsid w:val="0058664A"/>
    <w:rsid w:val="0059293D"/>
    <w:rsid w:val="005C570E"/>
    <w:rsid w:val="005D1343"/>
    <w:rsid w:val="005F3AE1"/>
    <w:rsid w:val="00647221"/>
    <w:rsid w:val="00663FA1"/>
    <w:rsid w:val="00683DF0"/>
    <w:rsid w:val="00696A4C"/>
    <w:rsid w:val="006A3B79"/>
    <w:rsid w:val="006B2E1F"/>
    <w:rsid w:val="006C0143"/>
    <w:rsid w:val="006C7DFD"/>
    <w:rsid w:val="006D6517"/>
    <w:rsid w:val="006D78B6"/>
    <w:rsid w:val="006E1A86"/>
    <w:rsid w:val="006E6873"/>
    <w:rsid w:val="00725607"/>
    <w:rsid w:val="00735942"/>
    <w:rsid w:val="00740499"/>
    <w:rsid w:val="007460A7"/>
    <w:rsid w:val="00763592"/>
    <w:rsid w:val="00765847"/>
    <w:rsid w:val="00772940"/>
    <w:rsid w:val="007A7AA7"/>
    <w:rsid w:val="007F2DEE"/>
    <w:rsid w:val="007F4B62"/>
    <w:rsid w:val="007F5752"/>
    <w:rsid w:val="00817D91"/>
    <w:rsid w:val="008254A4"/>
    <w:rsid w:val="00833C63"/>
    <w:rsid w:val="00856652"/>
    <w:rsid w:val="00887733"/>
    <w:rsid w:val="008D0879"/>
    <w:rsid w:val="008E39F0"/>
    <w:rsid w:val="008F0F78"/>
    <w:rsid w:val="008F32A6"/>
    <w:rsid w:val="0094297E"/>
    <w:rsid w:val="009472B7"/>
    <w:rsid w:val="00996216"/>
    <w:rsid w:val="009B71E2"/>
    <w:rsid w:val="009D2F9B"/>
    <w:rsid w:val="00A05264"/>
    <w:rsid w:val="00A261B3"/>
    <w:rsid w:val="00A36203"/>
    <w:rsid w:val="00A4777F"/>
    <w:rsid w:val="00A61830"/>
    <w:rsid w:val="00A64E26"/>
    <w:rsid w:val="00A70F80"/>
    <w:rsid w:val="00A92EAA"/>
    <w:rsid w:val="00AC5766"/>
    <w:rsid w:val="00AE00F5"/>
    <w:rsid w:val="00B22C11"/>
    <w:rsid w:val="00B349BF"/>
    <w:rsid w:val="00B56369"/>
    <w:rsid w:val="00BA5BB8"/>
    <w:rsid w:val="00BA6779"/>
    <w:rsid w:val="00BB423E"/>
    <w:rsid w:val="00C020F7"/>
    <w:rsid w:val="00C06B2F"/>
    <w:rsid w:val="00C348B8"/>
    <w:rsid w:val="00C37B13"/>
    <w:rsid w:val="00C51E0D"/>
    <w:rsid w:val="00C808EC"/>
    <w:rsid w:val="00CE5113"/>
    <w:rsid w:val="00D16768"/>
    <w:rsid w:val="00D2367F"/>
    <w:rsid w:val="00D379E4"/>
    <w:rsid w:val="00D71A36"/>
    <w:rsid w:val="00DC7CFE"/>
    <w:rsid w:val="00DE68A8"/>
    <w:rsid w:val="00DF5940"/>
    <w:rsid w:val="00E13031"/>
    <w:rsid w:val="00E36A10"/>
    <w:rsid w:val="00E42013"/>
    <w:rsid w:val="00E6056C"/>
    <w:rsid w:val="00E85300"/>
    <w:rsid w:val="00EC5F87"/>
    <w:rsid w:val="00ED5BA6"/>
    <w:rsid w:val="00EE2FD9"/>
    <w:rsid w:val="00EE4ABA"/>
    <w:rsid w:val="00F0030D"/>
    <w:rsid w:val="00F06A86"/>
    <w:rsid w:val="00F147E4"/>
    <w:rsid w:val="00F47DED"/>
    <w:rsid w:val="00F70191"/>
    <w:rsid w:val="00F70379"/>
    <w:rsid w:val="00F7420D"/>
    <w:rsid w:val="00F96C19"/>
    <w:rsid w:val="00FD4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E129BA"/>
  <w15:chartTrackingRefBased/>
  <w15:docId w15:val="{3089A894-2C1A-408D-A012-425305845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79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79E4"/>
  </w:style>
  <w:style w:type="paragraph" w:styleId="Footer">
    <w:name w:val="footer"/>
    <w:basedOn w:val="Normal"/>
    <w:link w:val="FooterChar"/>
    <w:uiPriority w:val="99"/>
    <w:unhideWhenUsed/>
    <w:rsid w:val="00D379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79E4"/>
  </w:style>
  <w:style w:type="character" w:styleId="Hyperlink">
    <w:name w:val="Hyperlink"/>
    <w:basedOn w:val="DefaultParagraphFont"/>
    <w:uiPriority w:val="99"/>
    <w:unhideWhenUsed/>
    <w:rsid w:val="00D379E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79E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0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0A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03FF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F1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1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1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1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1EDA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9293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D08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50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w52@soas.ac.u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parliament.uk/mps-lords-and-offices/offices/bicameral/post/about-post/writing-a-policy-brief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logs.soas.ac.uk/cop/icop-briefings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as150@soas.ac.uk" TargetMode="External"/><Relationship Id="rId1" Type="http://schemas.openxmlformats.org/officeDocument/2006/relationships/hyperlink" Target="https://blogs.soas.ac.uk/cop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0B624D-F9D0-4A80-BA5B-7B02957479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16</Words>
  <Characters>18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faurewalker</dc:creator>
  <cp:keywords/>
  <dc:description/>
  <cp:lastModifiedBy>rob faurewalker</cp:lastModifiedBy>
  <cp:revision>4</cp:revision>
  <cp:lastPrinted>2021-06-24T17:08:00Z</cp:lastPrinted>
  <dcterms:created xsi:type="dcterms:W3CDTF">2021-06-25T09:43:00Z</dcterms:created>
  <dcterms:modified xsi:type="dcterms:W3CDTF">2021-06-28T08:04:00Z</dcterms:modified>
</cp:coreProperties>
</file>